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Dynamic Host Configuration Protocol (DHCP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network management protocol used on Internet Protocol (IP) networks to automatically assign IP addresses and other communication parameters to devices connected to the network using a client–server archite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where you can learn more about DHCP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icrosoft Learn: DHCP</w:t>
        </w:r>
      </w:hyperlink>
      <w:r>
        <w:t xml:space="preserve">: This tutorial provides an overview of DHCP, including configuration details and best practi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How-To Geek: What Is DHCP?</w:t>
        </w:r>
      </w:hyperlink>
      <w:r>
        <w:t xml:space="preserve">: Learn how DHCP automates IP address assignment and controls the range of available address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eksforGeeks: DHCP</w:t>
        </w:r>
      </w:hyperlink>
      <w:r>
        <w:t xml:space="preserve">: Dive into the components, working, and benefits of DHCP in this comprehensive guid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mputerNetworkingNotes: How DHCP Works Explained with Examples</w:t>
        </w:r>
      </w:hyperlink>
      <w:r>
        <w:t xml:space="preserve">: Understand how DHCP assigns IP configurations and explore practical exampl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Udemy: Huawei HCNA: DHCP Mastery</w:t>
        </w:r>
      </w:hyperlink>
      <w:r>
        <w:t xml:space="preserve">: A course specifically focused on DHCP configuration with Huawei router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DHCP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Dynamic_Host_Configuration_Protocol" TargetMode="External" /><Relationship Type="http://schemas.openxmlformats.org/officeDocument/2006/relationships/hyperlink" Id="rId21" Target="https://learn.microsoft.com/en-us/windows-server/networking/technologies/dhcp/dhcp-top" TargetMode="External" /><Relationship Type="http://schemas.openxmlformats.org/officeDocument/2006/relationships/hyperlink" Id="rId24" Target="https://www.computernetworkingnotes.com/ccna-study-guide/how-dhcp-works-explained-with-examples.html" TargetMode="External" /><Relationship Type="http://schemas.openxmlformats.org/officeDocument/2006/relationships/hyperlink" Id="rId23" Target="https://www.geeksforgeeks.org/dynamic-host-configuration-protocol-dhcp/" TargetMode="External" /><Relationship Type="http://schemas.openxmlformats.org/officeDocument/2006/relationships/hyperlink" Id="rId22" Target="https://www.howtogeek.com/404891/what-is-dhcp-dynamic-host-configuration-protocol/" TargetMode="External" /><Relationship Type="http://schemas.openxmlformats.org/officeDocument/2006/relationships/hyperlink" Id="rId25" Target="https://www.udemy.com/course/huawei-hcna-dhcp-master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Dynamic_Host_Configuration_Protocol" TargetMode="External" /><Relationship Type="http://schemas.openxmlformats.org/officeDocument/2006/relationships/hyperlink" Id="rId21" Target="https://learn.microsoft.com/en-us/windows-server/networking/technologies/dhcp/dhcp-top" TargetMode="External" /><Relationship Type="http://schemas.openxmlformats.org/officeDocument/2006/relationships/hyperlink" Id="rId24" Target="https://www.computernetworkingnotes.com/ccna-study-guide/how-dhcp-works-explained-with-examples.html" TargetMode="External" /><Relationship Type="http://schemas.openxmlformats.org/officeDocument/2006/relationships/hyperlink" Id="rId23" Target="https://www.geeksforgeeks.org/dynamic-host-configuration-protocol-dhcp/" TargetMode="External" /><Relationship Type="http://schemas.openxmlformats.org/officeDocument/2006/relationships/hyperlink" Id="rId22" Target="https://www.howtogeek.com/404891/what-is-dhcp-dynamic-host-configuration-protocol/" TargetMode="External" /><Relationship Type="http://schemas.openxmlformats.org/officeDocument/2006/relationships/hyperlink" Id="rId25" Target="https://www.udemy.com/course/huawei-hcna-dhcp-master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08Z</dcterms:created>
  <dcterms:modified xsi:type="dcterms:W3CDTF">2024-03-23T04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